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p>
    <w:p>
      <w:pPr>
        <w:pStyle w:val="FirstParagraph"/>
      </w:pPr>
      <w:r>
        <w:t xml:space="preserve">Amina Juma</w:t>
      </w:r>
    </w:p>
    <w:p>
      <w:pPr>
        <w:pStyle w:val="BodyText"/>
      </w:pPr>
      <w:r>
        <w:t xml:space="preserve">P.O. Box 12345</w:t>
      </w:r>
    </w:p>
    <w:p>
      <w:pPr>
        <w:pStyle w:val="BodyText"/>
      </w:pPr>
      <w:r>
        <w:t xml:space="preserve">Dar es Salaam, Tanzania</w:t>
      </w:r>
    </w:p>
    <w:p>
      <w:pPr>
        <w:pStyle w:val="BodyText"/>
      </w:pPr>
      <w:r>
        <w:t xml:space="preserve">Phone: +255 789 012 345 | Email: amina.juma@example.com</w:t>
      </w:r>
    </w:p>
    <w:p>
      <w:pPr>
        <w:pStyle w:val="BodyText"/>
      </w:pPr>
      <w:r>
        <w:t xml:space="preserve">Date: October 26, 2023</w:t>
      </w:r>
    </w:p>
    <w:p>
      <w:pPr>
        <w:pStyle w:val="BodyText"/>
      </w:pPr>
      <w:r>
        <w:t xml:space="preserve">Ms. Fatma Mwangi</w:t>
      </w:r>
    </w:p>
    <w:p>
      <w:pPr>
        <w:pStyle w:val="BodyText"/>
      </w:pPr>
      <w:r>
        <w:t xml:space="preserve">Artistic Director</w:t>
      </w:r>
    </w:p>
    <w:p>
      <w:pPr>
        <w:pStyle w:val="BodyText"/>
      </w:pPr>
      <w:r>
        <w:t xml:space="preserve">Uzima Theatre Collective</w:t>
      </w:r>
    </w:p>
    <w:p>
      <w:pPr>
        <w:pStyle w:val="BodyText"/>
      </w:pPr>
      <w:r>
        <w:t xml:space="preserve">P.O. Box 67890</w:t>
      </w:r>
    </w:p>
    <w:p>
      <w:pPr>
        <w:pStyle w:val="BodyText"/>
      </w:pPr>
      <w:r>
        <w:t xml:space="preserve">Dar es Salaam, Tanzania</w:t>
      </w:r>
    </w:p>
    <w:bookmarkStart w:id="20" w:name="X7d4fd0389c271abe17ed0ce6da0f0abdbc9bc04"/>
    <w:p>
      <w:pPr>
        <w:pStyle w:val="Heading1"/>
      </w:pPr>
      <w:r>
        <w:t xml:space="preserve">Internship Application Letter for Acting Internship Position</w:t>
      </w:r>
    </w:p>
    <w:p>
      <w:pPr>
        <w:pStyle w:val="FirstParagraph"/>
      </w:pPr>
      <w:r>
        <w:t xml:space="preserve">Dear Ms. Mwangi,</w:t>
      </w:r>
    </w:p>
    <w:p>
      <w:pPr>
        <w:pStyle w:val="BodyText"/>
      </w:pPr>
      <w:r>
        <w:t xml:space="preserve">It is with profound enthusiasm that I submit my Internship Application Letter for the Acting Internship position at Uzima Theatre Collective in Tanzania Dar es Salaam. As a passionate emerging Actor deeply rooted in Tanzanian cultural storytelling traditions, I have long admired your collective's transformative work in preserving Swahili theatrical heritage while innovating for contemporary audiences. This opportunity represents not merely a professional milestone, but the convergence of my artistic aspirations with Tanzania Dar es Salaam's vibrant creative ecosystem—a city where theater breathes as part of our national identity.</w:t>
      </w:r>
    </w:p>
    <w:p>
      <w:pPr>
        <w:pStyle w:val="BodyText"/>
      </w:pPr>
      <w:r>
        <w:t xml:space="preserve">My journey as an Actor began in the bustling streets of Mwanza, where I performed in community productions alongside elders who shared stories of "Watu na Mwana" (people and children) through traditional Takataka dance dramas. At the University of Dar es Salaam's Department of Performing Arts, I immersed myself in both classical Western techniques and indigenous Tanzanian performance traditions. My thesis on "The Power of Voice in Swahili Narrative Theatre" required me to collaborate with Makonde elders to adapt oral histories into stage pieces, an experience that solidified my conviction that authentic storytelling must serve as a vessel for cultural preservation. This foundation led me to co-direct the award-winning student production "Mwana wa Moyo" (Child of the Heart) at the University's National Theatre, which drew over 500 attendees and received praise from Tanzania's Ministry of Culture for its community engagement.</w:t>
      </w:r>
    </w:p>
    <w:p>
      <w:pPr>
        <w:pStyle w:val="BodyText"/>
      </w:pPr>
      <w:r>
        <w:t xml:space="preserve">What compels me most about this internship is Uzima Theatre Collective's commitment to nurturing Artists who understand that acting transcends mere performance—it is a sacred responsibility. In Tanzania Dar es Salaam, where theater serves as both mirror and catalyst for social change (as seen in your impactful "Tamaa" series addressing women's health), I see an unparalleled opportunity to grow alongside mentors who honor our roots while embracing innovation. Having volunteered with the Mwenge Community Theatre Network last year—where I performed in improvised street plays about sustainable agriculture—I witnessed firsthand how local narratives can mobilize communities. This aligns perfectly with Uzima's mission to create "theater that speaks from the heart of Tanzania Dar es Salaam to the world."</w:t>
      </w:r>
    </w:p>
    <w:p>
      <w:pPr>
        <w:pStyle w:val="BodyText"/>
      </w:pPr>
      <w:r>
        <w:t xml:space="preserve">My technical skills as an Actor include:</w:t>
      </w:r>
      <w:r>
        <w:t xml:space="preserve"> </w:t>
      </w:r>
      <w:r>
        <w:rPr>
          <w:bCs/>
          <w:b/>
        </w:rPr>
        <w:t xml:space="preserve">Swahili and English bilingual proficiency</w:t>
      </w:r>
      <w:r>
        <w:t xml:space="preserve"> </w:t>
      </w:r>
      <w:r>
        <w:t xml:space="preserve">(essential for navigating Tanzania's linguistic diversity),</w:t>
      </w:r>
      <w:r>
        <w:t xml:space="preserve"> </w:t>
      </w:r>
      <w:r>
        <w:rPr>
          <w:bCs/>
          <w:b/>
        </w:rPr>
        <w:t xml:space="preserve">improvisation training</w:t>
      </w:r>
      <w:r>
        <w:t xml:space="preserve"> </w:t>
      </w:r>
      <w:r>
        <w:t xml:space="preserve">through The Theatre School in Arusha, and experience with physical theatre techniques influenced by the renowned "Taarab" music traditions of Zanzibar. I have also completed a workshop on digital storytelling at the Dar es Salaam Film Academy, equipping me to contribute to your potential multimedia projects. Crucially, I bring cultural humility—having grown up in a family where storytelling was woven into daily life (from village weddings to market day tales)—which enables me to authentically embody characters across Tanzania's diverse ethnic communities without appropriation.</w:t>
      </w:r>
    </w:p>
    <w:p>
      <w:pPr>
        <w:pStyle w:val="BodyText"/>
      </w:pPr>
      <w:r>
        <w:t xml:space="preserve">I understand that this Internship Application Letter must demonstrate not just capability, but alignment with Tanzania Dar es Salaam's artistic ethos. That is why I am drawn specifically to Uzima's work on "Mama Nn'gala" (Mother of the Earth), a play exploring agricultural sustainability through ancestral wisdom. In my research, I discovered how your team collaborates with farmers in Tanga region to integrate their lived experiences into scripts—a practice that mirrors my own community-centered approach. My proposed contribution would be to assist in developing monologues based on elders' oral histories from the coastal regions, ensuring the voices of our ancestors remain central to contemporary narratives.</w:t>
      </w:r>
    </w:p>
    <w:p>
      <w:pPr>
        <w:pStyle w:val="BodyText"/>
      </w:pPr>
      <w:r>
        <w:t xml:space="preserve">As an Actor in Tanzania Dar es Salaam, I recognize that our stage must reflect this nation's soul: a vibrant tapestry where Kiganda drums meet modern hip-hop rhythms, where Chama Cha Mtendaji (the party of the people) meets global influences. My time with the Mwanza Youth Theatre Company taught me that true acting here requires listening first—listening to fishermen at Jibini Beach share tales of changing tides, listening to street vendors in Ubungo recount stories of resilience. I am eager to bring this attentive spirit to Uzima Theatre Collective, where I can learn from artists who understand that every performance is a dialogue with our shared history.</w:t>
      </w:r>
    </w:p>
    <w:p>
      <w:pPr>
        <w:pStyle w:val="BodyText"/>
      </w:pPr>
      <w:r>
        <w:t xml:space="preserve">What sets me apart as an Actor candidate is my commitment to growth through service. When the Dar es Salaam Cultural Festival canceled its 2022 performances due to rains, I organized a mobile theater troupe that performed in refugee camps—using improvised sets from recycled materials to tell stories of hope. This experience reinforced that acting in Tanzania is about connection, not just craft. I have also maintained a blog documenting my journey as an Actor, where I've written about "The Unspoken Language of Tanzanian Theater" (published on the National Arts Council website), which resonated with fellow artists across East Africa.</w:t>
      </w:r>
    </w:p>
    <w:p>
      <w:pPr>
        <w:pStyle w:val="BodyText"/>
      </w:pPr>
      <w:r>
        <w:t xml:space="preserve">Tanzania Dar es Salaam is more than a location for this internship; it's the living stage where my artistic purpose finds its true expression. I am prepared to bring relentless dedication, cultural reverence, and collaborative energy to every rehearsal room and community workshop at Uzima Theatre Collective. I would be honored to contribute my skills as an Actor while learning from the masters who shape Tanzania's theatrical future.</w:t>
      </w:r>
    </w:p>
    <w:p>
      <w:pPr>
        <w:pStyle w:val="BodyText"/>
      </w:pPr>
      <w:r>
        <w:t xml:space="preserve">Thank you for considering my Internship Application Letter. I have attached my portfolio including performance videos, academic transcripts, and letters of recommendation from Professor Juma Mwakasungula (Chair of Performing Arts at University of Dar es Salaam) and Ms. Amina Suleiman (Artistic Director at Mwanza Youth Theatre). I welcome the opportunity to discuss how my background as a culturally grounded Actor aligns with Uzima's vision during an interview at your convenience.</w:t>
      </w:r>
    </w:p>
    <w:p>
      <w:pPr>
        <w:pStyle w:val="BodyText"/>
      </w:pPr>
      <w:r>
        <w:t xml:space="preserve">With deepest respect for Tanzania's artistic legacy,</w:t>
      </w:r>
    </w:p>
    <w:p>
      <w:pPr>
        <w:pStyle w:val="BodyText"/>
      </w:pPr>
      <w:r>
        <w:t xml:space="preserve">Amina Juma</w:t>
      </w:r>
    </w:p>
    <w:p>
      <w:r>
        <w:pict>
          <v:rect style="width:0;height:1.5pt" o:hralign="center" o:hrstd="t" o:hr="t"/>
        </w:pict>
      </w:r>
    </w:p>
    <w:p>
      <w:pPr>
        <w:pStyle w:val="FirstParagraph"/>
      </w:pPr>
      <w:r>
        <w:t xml:space="preserve">Enclosures: Portfolio, Transcripts, Letters of Recommendation</w:t>
      </w:r>
    </w:p>
    <w:p>
      <w:pPr>
        <w:pStyle w:val="BodyText"/>
      </w:pPr>
      <w:r>
        <w:t xml:space="preserve">This document is a fictional application prepared for illustrative purposes in Tanzania Dar es Salaam.</w:t>
      </w:r>
    </w:p>
    <w:p>
      <w:pPr>
        <w:pStyle w:val="BodyText"/>
      </w:pPr>
      <w:r>
        <w:t xml:space="preserve">Word count: 86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dc:title>
  <dc:creator/>
  <dc:language>en</dc:language>
  <cp:keywords/>
  <dcterms:created xsi:type="dcterms:W3CDTF">2025-12-10T11:15:05Z</dcterms:created>
  <dcterms:modified xsi:type="dcterms:W3CDTF">2025-12-10T11:15:05Z</dcterms:modified>
</cp:coreProperties>
</file>

<file path=docProps/custom.xml><?xml version="1.0" encoding="utf-8"?>
<Properties xmlns="http://schemas.openxmlformats.org/officeDocument/2006/custom-properties" xmlns:vt="http://schemas.openxmlformats.org/officeDocument/2006/docPropsVTypes"/>
</file>